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rian</w:t>
      </w:r>
      <w:r>
        <w:t xml:space="preserve"> </w:t>
      </w:r>
      <w:r>
        <w:t xml:space="preserve">Arab</w:t>
      </w:r>
      <w:r>
        <w:t xml:space="preserve"> </w:t>
      </w:r>
      <w:r>
        <w:t xml:space="preserve">Republic</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yrian Arab Republic received a score of 26.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yrian Arab Republic received a score of 2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yrian Arab Republic received a score of</w:t>
      </w:r>
      <w:r>
        <w:t xml:space="preserve"> </w:t>
      </w:r>
      <w:r>
        <w:rPr>
          <w:b/>
        </w:rPr>
        <w:t xml:space="preserve">24.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yrian Arab Republic received a score of 38.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yrian Arab Republic received a score of 17.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yrian Arab Republic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yrian Arab Republic received a score of 0.3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yrian Arab Republic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yrian Arab Republic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yrian Arab Republic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yrian Arab Republic received a score of 0.3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yrian Arab Republic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yrian Arab Republic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yrian Arab Republic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yrian Arab Republic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yrian Arab Republic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yrian Arab Republic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yrian Arab Republic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Syrian%20Arab%20Republic%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rian Arab Republic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8, 200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08, 2009, 2010, 2011, 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0, 2006, 201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rian Arab Republic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rian Arab Republic Country Report</dc:title>
  <dc:creator>SPI Team</dc:creator>
  <cp:keywords/>
  <dcterms:created xsi:type="dcterms:W3CDTF">2021-05-25T15:08:58Z</dcterms:created>
  <dcterms:modified xsi:type="dcterms:W3CDTF">2021-05-25T15: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